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14AB3" w14:textId="50E354A7" w:rsidR="00727232" w:rsidRPr="00727232" w:rsidRDefault="00727232" w:rsidP="00727232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</w:rPr>
      </w:pPr>
    </w:p>
    <w:p w14:paraId="4C0C76DB" w14:textId="77777777" w:rsidR="00727232" w:rsidRDefault="00727232" w:rsidP="00D91F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</w:pPr>
    </w:p>
    <w:p w14:paraId="6DEADADE" w14:textId="77777777" w:rsidR="00D85973" w:rsidRDefault="00D85973" w:rsidP="00BC6DF9">
      <w:pPr>
        <w:spacing w:after="0" w:line="240" w:lineRule="auto"/>
        <w:jc w:val="right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4F48911" w14:textId="67777C5D" w:rsidR="00727232" w:rsidRPr="00BC6DF9" w:rsidRDefault="009961F6" w:rsidP="00BC6DF9">
      <w:pPr>
        <w:spacing w:after="0" w:line="240" w:lineRule="auto"/>
        <w:jc w:val="right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BC6DF9">
        <w:rPr>
          <w:rFonts w:ascii="Times New Roman" w:eastAsia="Times New Roman" w:hAnsi="Times New Roman" w:cs="Times New Roman"/>
          <w:iCs/>
          <w:sz w:val="24"/>
          <w:szCs w:val="24"/>
        </w:rPr>
        <w:t xml:space="preserve">Załącznik nr </w:t>
      </w:r>
      <w:r w:rsidR="00BC6DF9" w:rsidRPr="00BC6DF9">
        <w:rPr>
          <w:rFonts w:ascii="Times New Roman" w:eastAsia="Times New Roman" w:hAnsi="Times New Roman" w:cs="Times New Roman"/>
          <w:iCs/>
          <w:sz w:val="24"/>
          <w:szCs w:val="24"/>
        </w:rPr>
        <w:t xml:space="preserve">3 do </w:t>
      </w:r>
      <w:r w:rsidR="00BC6DF9">
        <w:rPr>
          <w:rFonts w:ascii="Times New Roman" w:eastAsia="Times New Roman" w:hAnsi="Times New Roman" w:cs="Times New Roman"/>
          <w:iCs/>
          <w:sz w:val="24"/>
          <w:szCs w:val="24"/>
        </w:rPr>
        <w:t>P</w:t>
      </w:r>
      <w:r w:rsidR="00BC6DF9" w:rsidRPr="00BC6DF9">
        <w:rPr>
          <w:rFonts w:ascii="Times New Roman" w:eastAsia="Times New Roman" w:hAnsi="Times New Roman" w:cs="Times New Roman"/>
          <w:iCs/>
          <w:sz w:val="24"/>
          <w:szCs w:val="24"/>
        </w:rPr>
        <w:t>rocedury rozeznania rynku</w:t>
      </w:r>
    </w:p>
    <w:p w14:paraId="396C27CF" w14:textId="77777777" w:rsidR="00727232" w:rsidRDefault="00727232" w:rsidP="00D91F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</w:pPr>
    </w:p>
    <w:p w14:paraId="0EFDC825" w14:textId="77777777" w:rsidR="009961F6" w:rsidRDefault="009961F6" w:rsidP="00D91F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34EE8AD3" w14:textId="1C9B5AF9" w:rsidR="00D91F22" w:rsidRPr="00D91F22" w:rsidRDefault="00D91F22" w:rsidP="00D91F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D91F2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OŚWIADCZENIE</w:t>
      </w:r>
    </w:p>
    <w:p w14:paraId="3E507ED8" w14:textId="77777777" w:rsidR="00D91F22" w:rsidRPr="00D91F22" w:rsidRDefault="00D91F22" w:rsidP="00D91F2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</w:pPr>
    </w:p>
    <w:p w14:paraId="311EF52B" w14:textId="0EA70DE4" w:rsidR="00D91F22" w:rsidRPr="00160B28" w:rsidRDefault="00AC5143" w:rsidP="00B35BCD">
      <w:p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  <w:r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Działając w imieniu </w:t>
      </w:r>
      <w:r w:rsidR="0072723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…………………………………………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………, zwan</w:t>
      </w:r>
      <w:r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ego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/</w:t>
      </w:r>
      <w:r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ej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dalej „Wykonawcą”, z siedzibą w …</w:t>
      </w:r>
      <w:r w:rsidR="0072723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…………………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, przy</w:t>
      </w:r>
      <w:r w:rsidR="0072723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ul.</w:t>
      </w:r>
      <w:r w:rsidR="009B5DC7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 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</w:t>
      </w:r>
      <w:r w:rsidR="0072723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…………………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., wpisan</w:t>
      </w:r>
      <w:r w:rsidR="00160B28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ego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/</w:t>
      </w:r>
      <w:r w:rsidR="00160B28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ej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do</w:t>
      </w:r>
      <w:r w:rsidR="0072723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Krajowego Rejestru Sądowego przez Sąd Rejonowy dla …………</w:t>
      </w:r>
      <w:r w:rsidR="0072723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………………..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, …… Wydział Gospodarczy, pod</w:t>
      </w:r>
      <w:r w:rsidR="009B5DC7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 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numerem ……………</w:t>
      </w:r>
      <w:r w:rsidR="0072723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, o Zarządzie w składzie: </w:t>
      </w:r>
    </w:p>
    <w:p w14:paraId="0BB03E27" w14:textId="77777777" w:rsidR="00D91F22" w:rsidRPr="00160B28" w:rsidRDefault="00D91F22" w:rsidP="00B35BCD">
      <w:p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</w:p>
    <w:p w14:paraId="034D153F" w14:textId="080FC431" w:rsidR="00D91F22" w:rsidRPr="00160B28" w:rsidRDefault="00D91F22" w:rsidP="00B35BCD">
      <w:pPr>
        <w:pStyle w:val="Akapitzlist"/>
        <w:numPr>
          <w:ilvl w:val="0"/>
          <w:numId w:val="3"/>
        </w:numPr>
        <w:spacing w:after="0" w:line="240" w:lineRule="auto"/>
        <w:ind w:left="714" w:hanging="357"/>
        <w:jc w:val="both"/>
        <w:outlineLvl w:val="0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  <w:r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……</w:t>
      </w:r>
      <w:r w:rsidR="00832BA9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……………..</w:t>
      </w:r>
      <w:r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</w:t>
      </w:r>
      <w:r w:rsidR="00832BA9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–</w:t>
      </w:r>
      <w:r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…………………….</w:t>
      </w:r>
      <w:r w:rsidR="00015961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.</w:t>
      </w:r>
    </w:p>
    <w:p w14:paraId="3F34B268" w14:textId="6E27BE5E" w:rsidR="00D91F22" w:rsidRPr="00160B28" w:rsidRDefault="00D91F22" w:rsidP="00B35BCD">
      <w:pPr>
        <w:pStyle w:val="Akapitzlist"/>
        <w:numPr>
          <w:ilvl w:val="0"/>
          <w:numId w:val="3"/>
        </w:numPr>
        <w:spacing w:after="0" w:line="240" w:lineRule="auto"/>
        <w:ind w:left="714" w:hanging="357"/>
        <w:jc w:val="both"/>
        <w:outlineLvl w:val="0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  <w:r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……</w:t>
      </w:r>
      <w:r w:rsidR="00832BA9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……………..</w:t>
      </w:r>
      <w:r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</w:t>
      </w:r>
      <w:r w:rsidR="00832BA9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–</w:t>
      </w:r>
      <w:r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…………………….,</w:t>
      </w:r>
    </w:p>
    <w:p w14:paraId="63AD132D" w14:textId="77777777" w:rsidR="00D91F22" w:rsidRPr="00160B28" w:rsidRDefault="00D91F22" w:rsidP="00B35BCD">
      <w:p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</w:pPr>
    </w:p>
    <w:p w14:paraId="01C59C90" w14:textId="0D0774FD" w:rsidR="00D91F22" w:rsidRPr="00D91F22" w:rsidRDefault="00832BA9" w:rsidP="00B35BCD">
      <w:p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r</w:t>
      </w:r>
      <w:r w:rsidR="00D91F22" w:rsidRPr="009B5DC7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eprezentowan</w:t>
      </w:r>
      <w:r w:rsidR="00160B28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ego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/</w:t>
      </w:r>
      <w:r w:rsidR="00160B28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ej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przez </w:t>
      </w:r>
      <w:r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…………………………………………………………………….,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w związku z wejściem w życie</w:t>
      </w:r>
      <w:r w:rsidR="00015961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w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dni</w:t>
      </w:r>
      <w:r w:rsidR="00015961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u</w:t>
      </w:r>
      <w:r w:rsidR="00D91F22" w:rsidRPr="00160B28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16 kwietnia</w:t>
      </w:r>
      <w:r w:rsidR="00D91F22" w:rsidRPr="00D91F22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 xml:space="preserve"> 2022 r. ustawy z dnia 13 kwietnia 2022 r. o</w:t>
      </w:r>
      <w:r w:rsidR="00C323F6">
        <w:rPr>
          <w:rFonts w:ascii="Times New Roman" w:eastAsia="Times New Roman" w:hAnsi="Times New Roman" w:cs="Times New Roman"/>
          <w:iCs/>
          <w:sz w:val="24"/>
          <w:szCs w:val="24"/>
          <w:lang w:eastAsia="pl-PL"/>
        </w:rPr>
        <w:t> </w:t>
      </w:r>
      <w:r w:rsidR="00D91F22" w:rsidRPr="00D91F22">
        <w:rPr>
          <w:rFonts w:ascii="Times New Roman" w:eastAsia="Times New Roman" w:hAnsi="Times New Roman" w:cs="Times New Roman"/>
          <w:sz w:val="24"/>
          <w:szCs w:val="24"/>
          <w:lang w:eastAsia="pl-PL"/>
        </w:rPr>
        <w:t>szczególnych rozwiązaniach w zakresie przeciwdziałania wspieraniu agresji na Ukrainę oraz</w:t>
      </w:r>
      <w:r w:rsidR="00C323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91F22" w:rsidRPr="00D91F22">
        <w:rPr>
          <w:rFonts w:ascii="Times New Roman" w:eastAsia="Times New Roman" w:hAnsi="Times New Roman" w:cs="Times New Roman"/>
          <w:sz w:val="24"/>
          <w:szCs w:val="24"/>
          <w:lang w:eastAsia="pl-PL"/>
        </w:rPr>
        <w:t>służących ochronie bezpieczeństwa narodowego (Dz.</w:t>
      </w:r>
      <w:r w:rsidR="00BD53E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91F22" w:rsidRPr="00D91F22">
        <w:rPr>
          <w:rFonts w:ascii="Times New Roman" w:eastAsia="Times New Roman" w:hAnsi="Times New Roman" w:cs="Times New Roman"/>
          <w:sz w:val="24"/>
          <w:szCs w:val="24"/>
          <w:lang w:eastAsia="pl-PL"/>
        </w:rPr>
        <w:t>U. z 2022 r. poz. 835) oświadcza</w:t>
      </w:r>
      <w:r w:rsidR="00AC5143">
        <w:rPr>
          <w:rFonts w:ascii="Times New Roman" w:eastAsia="Times New Roman" w:hAnsi="Times New Roman" w:cs="Times New Roman"/>
          <w:sz w:val="24"/>
          <w:szCs w:val="24"/>
          <w:lang w:eastAsia="pl-PL"/>
        </w:rPr>
        <w:t>m</w:t>
      </w:r>
      <w:r w:rsidR="00D91F22" w:rsidRPr="00D91F22">
        <w:rPr>
          <w:rFonts w:ascii="Times New Roman" w:eastAsia="Times New Roman" w:hAnsi="Times New Roman" w:cs="Times New Roman"/>
          <w:sz w:val="24"/>
          <w:szCs w:val="24"/>
          <w:lang w:eastAsia="pl-PL"/>
        </w:rPr>
        <w:t>, ż</w:t>
      </w:r>
      <w:r w:rsidR="00BD53E5">
        <w:rPr>
          <w:rFonts w:ascii="Times New Roman" w:eastAsia="Times New Roman" w:hAnsi="Times New Roman" w:cs="Times New Roman"/>
          <w:sz w:val="24"/>
          <w:szCs w:val="24"/>
          <w:lang w:eastAsia="pl-PL"/>
        </w:rPr>
        <w:t>e</w:t>
      </w:r>
      <w:r w:rsidR="00C323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536C5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………. </w:t>
      </w:r>
      <w:r w:rsidR="00D91F22" w:rsidRPr="00D91F22">
        <w:rPr>
          <w:rFonts w:ascii="Times New Roman" w:eastAsia="Times New Roman" w:hAnsi="Times New Roman" w:cs="Times New Roman"/>
          <w:sz w:val="24"/>
          <w:szCs w:val="24"/>
          <w:lang w:eastAsia="pl-PL"/>
        </w:rPr>
        <w:t>nie</w:t>
      </w:r>
      <w:r w:rsidR="00C323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91F22" w:rsidRPr="00D91F22">
        <w:rPr>
          <w:rFonts w:ascii="Times New Roman" w:eastAsia="Times New Roman" w:hAnsi="Times New Roman" w:cs="Times New Roman"/>
          <w:sz w:val="24"/>
          <w:szCs w:val="24"/>
          <w:lang w:eastAsia="pl-PL"/>
        </w:rPr>
        <w:t>podlega wykluczeniu na podstawie art. 7 ust. 1 ustawy z dnia 13</w:t>
      </w:r>
      <w:r w:rsidR="00BD53E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91F22" w:rsidRPr="00D91F22">
        <w:rPr>
          <w:rFonts w:ascii="Times New Roman" w:eastAsia="Times New Roman" w:hAnsi="Times New Roman" w:cs="Times New Roman"/>
          <w:sz w:val="24"/>
          <w:szCs w:val="24"/>
          <w:lang w:eastAsia="pl-PL"/>
        </w:rPr>
        <w:t>kwietnia 2022</w:t>
      </w:r>
      <w:r w:rsidR="00C323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91F22" w:rsidRPr="00D91F22">
        <w:rPr>
          <w:rFonts w:ascii="Times New Roman" w:eastAsia="Times New Roman" w:hAnsi="Times New Roman" w:cs="Times New Roman"/>
          <w:sz w:val="24"/>
          <w:szCs w:val="24"/>
          <w:lang w:eastAsia="pl-PL"/>
        </w:rPr>
        <w:t>r. o szczególnych rozwiązaniach w zakresie przeciwdziałania wspieraniu agresji na Ukrainę oraz służących ochronie bezpieczeństwa narodowego (Dz.</w:t>
      </w:r>
      <w:r w:rsidR="00BD53E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91F22" w:rsidRPr="00D91F22">
        <w:rPr>
          <w:rFonts w:ascii="Times New Roman" w:eastAsia="Times New Roman" w:hAnsi="Times New Roman" w:cs="Times New Roman"/>
          <w:sz w:val="24"/>
          <w:szCs w:val="24"/>
          <w:lang w:eastAsia="pl-PL"/>
        </w:rPr>
        <w:t>U. z 2022 r. poz. 835), tj.:</w:t>
      </w:r>
    </w:p>
    <w:p w14:paraId="1513F36B" w14:textId="6BDDC57F" w:rsidR="00D91F22" w:rsidRPr="00DE41C2" w:rsidRDefault="00D91F22" w:rsidP="00B35BCD">
      <w:pPr>
        <w:pStyle w:val="Nagwek2"/>
        <w:numPr>
          <w:ilvl w:val="0"/>
          <w:numId w:val="4"/>
        </w:numPr>
        <w:shd w:val="clear" w:color="auto" w:fill="FFFFFF"/>
        <w:spacing w:before="0" w:line="240" w:lineRule="auto"/>
        <w:ind w:left="714" w:hanging="357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D91F2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e jest </w:t>
      </w:r>
      <w:r w:rsidR="00866479">
        <w:rPr>
          <w:rFonts w:ascii="Times New Roman" w:eastAsia="Times New Roman" w:hAnsi="Times New Roman" w:cs="Times New Roman"/>
          <w:color w:val="auto"/>
          <w:sz w:val="24"/>
          <w:szCs w:val="24"/>
        </w:rPr>
        <w:t>W</w:t>
      </w:r>
      <w:r w:rsidRPr="00D91F2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konawcą wymienionym w wykazach określonych w rozporządzeniu </w:t>
      </w:r>
      <w:r w:rsidR="00BD53E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ady (WE) </w:t>
      </w:r>
      <w:r w:rsidR="00DE41C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r 765/2006 </w:t>
      </w:r>
      <w:r w:rsidR="00BD53E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z dnia 18 maja 2006 r. dotyczącym środków ograniczających </w:t>
      </w:r>
      <w:r w:rsidR="00DE41C2">
        <w:rPr>
          <w:rFonts w:ascii="Times New Roman" w:eastAsia="Times New Roman" w:hAnsi="Times New Roman" w:cs="Times New Roman"/>
          <w:color w:val="auto"/>
          <w:sz w:val="24"/>
          <w:szCs w:val="24"/>
        </w:rPr>
        <w:br/>
      </w:r>
      <w:r w:rsidR="00BD53E5">
        <w:rPr>
          <w:rFonts w:ascii="Times New Roman" w:eastAsia="Times New Roman" w:hAnsi="Times New Roman" w:cs="Times New Roman"/>
          <w:color w:val="auto"/>
          <w:sz w:val="24"/>
          <w:szCs w:val="24"/>
        </w:rPr>
        <w:t>w związku z sytuacją na Białorusi i udziałem Białorusi w agresji Rosji wobec Ukrainy</w:t>
      </w:r>
      <w:r w:rsidR="00DE41C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Dz. Urz. UE L 134 z 20.05.2006, str. 1, z </w:t>
      </w:r>
      <w:proofErr w:type="spellStart"/>
      <w:r w:rsidR="00DE41C2">
        <w:rPr>
          <w:rFonts w:ascii="Times New Roman" w:eastAsia="Times New Roman" w:hAnsi="Times New Roman" w:cs="Times New Roman"/>
          <w:color w:val="auto"/>
          <w:sz w:val="24"/>
          <w:szCs w:val="24"/>
        </w:rPr>
        <w:t>późn</w:t>
      </w:r>
      <w:proofErr w:type="spellEnd"/>
      <w:r w:rsidR="00DE41C2">
        <w:rPr>
          <w:rFonts w:ascii="Times New Roman" w:eastAsia="Times New Roman" w:hAnsi="Times New Roman" w:cs="Times New Roman"/>
          <w:color w:val="auto"/>
          <w:sz w:val="24"/>
          <w:szCs w:val="24"/>
        </w:rPr>
        <w:t>. zm.)</w:t>
      </w:r>
      <w:r w:rsidR="00E8674E">
        <w:rPr>
          <w:rFonts w:ascii="Times New Roman" w:eastAsia="Times New Roman" w:hAnsi="Times New Roman" w:cs="Times New Roman"/>
          <w:color w:val="auto"/>
          <w:sz w:val="24"/>
          <w:szCs w:val="24"/>
        </w:rPr>
        <w:t>, zwanym dalej „rozporządzeniem 765/2006”</w:t>
      </w:r>
      <w:r w:rsidR="00BD53E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D91F22">
        <w:rPr>
          <w:rFonts w:ascii="Times New Roman" w:eastAsia="Times New Roman" w:hAnsi="Times New Roman" w:cs="Times New Roman"/>
          <w:color w:val="auto"/>
          <w:sz w:val="24"/>
          <w:szCs w:val="24"/>
        </w:rPr>
        <w:t>i</w:t>
      </w:r>
      <w:r w:rsidR="00DE41C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D91F2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ozporządzeniu </w:t>
      </w:r>
      <w:r w:rsidR="00DE41C2">
        <w:rPr>
          <w:rFonts w:ascii="Times New Roman" w:eastAsia="Times New Roman" w:hAnsi="Times New Roman" w:cs="Times New Roman"/>
          <w:color w:val="auto"/>
          <w:sz w:val="24"/>
          <w:szCs w:val="24"/>
        </w:rPr>
        <w:t>Rady (UE) nr 269/2014 z dnia 17 marca 2014 r. w sprawie środków ograniczających w odniesieniu do działań podważających integralność terytorialną, suwerenność i niezależność Ukrainy lub im zagrażających</w:t>
      </w:r>
      <w:r w:rsidRPr="00D91F2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95764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Dz. Urz. UE L 78 z 17.03.2014, str. 6, z </w:t>
      </w:r>
      <w:proofErr w:type="spellStart"/>
      <w:r w:rsidR="00957645">
        <w:rPr>
          <w:rFonts w:ascii="Times New Roman" w:eastAsia="Times New Roman" w:hAnsi="Times New Roman" w:cs="Times New Roman"/>
          <w:color w:val="auto"/>
          <w:sz w:val="24"/>
          <w:szCs w:val="24"/>
        </w:rPr>
        <w:t>późn</w:t>
      </w:r>
      <w:proofErr w:type="spellEnd"/>
      <w:r w:rsidR="00957645">
        <w:rPr>
          <w:rFonts w:ascii="Times New Roman" w:eastAsia="Times New Roman" w:hAnsi="Times New Roman" w:cs="Times New Roman"/>
          <w:color w:val="auto"/>
          <w:sz w:val="24"/>
          <w:szCs w:val="24"/>
        </w:rPr>
        <w:t>. zm.)</w:t>
      </w:r>
      <w:r w:rsidR="00E8674E">
        <w:rPr>
          <w:rFonts w:ascii="Times New Roman" w:eastAsia="Times New Roman" w:hAnsi="Times New Roman" w:cs="Times New Roman"/>
          <w:color w:val="auto"/>
          <w:sz w:val="24"/>
          <w:szCs w:val="24"/>
        </w:rPr>
        <w:t>, zwanym dalej „rozporządzeniem 269/2014”,</w:t>
      </w:r>
      <w:r w:rsidR="00957645" w:rsidRPr="00E8674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AC6578">
        <w:rPr>
          <w:rFonts w:ascii="Times New Roman" w:eastAsia="Times New Roman" w:hAnsi="Times New Roman" w:cs="Times New Roman"/>
          <w:color w:val="auto"/>
          <w:sz w:val="24"/>
          <w:szCs w:val="24"/>
        </w:rPr>
        <w:t>albo</w:t>
      </w:r>
      <w:r w:rsidRPr="00D91F2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wpisanym na listę </w:t>
      </w:r>
      <w:r w:rsidR="00AC657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osób i podmiotów, wobec których są stosowane środki sankcyjne </w:t>
      </w:r>
      <w:r w:rsidRPr="00D91F2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a podstawie decyzji </w:t>
      </w:r>
      <w:r w:rsidR="00B35BC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inistra właściwego do spraw wewnętrznych </w:t>
      </w:r>
      <w:r w:rsidRPr="00D91F2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w sprawie wpisu na listę rozstrzygającej o zastosowaniu środka, o którym mowa w art. 1 pkt 3 </w:t>
      </w:r>
      <w:r w:rsidR="00AC6578">
        <w:rPr>
          <w:rFonts w:ascii="Times New Roman" w:eastAsia="Times New Roman" w:hAnsi="Times New Roman" w:cs="Times New Roman"/>
          <w:color w:val="auto"/>
          <w:sz w:val="24"/>
          <w:szCs w:val="24"/>
        </w:rPr>
        <w:t>ww.</w:t>
      </w:r>
      <w:r w:rsidRPr="00D91F2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stawy;</w:t>
      </w:r>
    </w:p>
    <w:p w14:paraId="396DFEB4" w14:textId="307496AD" w:rsidR="00D91F22" w:rsidRPr="00BD53E5" w:rsidRDefault="00D91F22" w:rsidP="00B35BCD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nie jest </w:t>
      </w:r>
      <w:r w:rsidR="00866479">
        <w:rPr>
          <w:rFonts w:ascii="Times New Roman" w:eastAsia="Times New Roman" w:hAnsi="Times New Roman" w:cs="Times New Roman"/>
          <w:sz w:val="24"/>
          <w:szCs w:val="24"/>
        </w:rPr>
        <w:t>W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>ykonawcą, którego beneficjentem rzeczywistym w rozumieniu ustawy z</w:t>
      </w:r>
      <w:r w:rsidR="00E867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dnia 1 marca 2018 r. o przeciwdziałaniu praniu pieniędzy oraz finansowaniu terroryzmu </w:t>
      </w:r>
      <w:r w:rsidR="00E8674E">
        <w:rPr>
          <w:rFonts w:ascii="Times New Roman" w:eastAsia="Times New Roman" w:hAnsi="Times New Roman" w:cs="Times New Roman"/>
          <w:sz w:val="24"/>
          <w:szCs w:val="24"/>
        </w:rPr>
        <w:br/>
      </w:r>
      <w:r w:rsidRPr="00BD53E5">
        <w:rPr>
          <w:rFonts w:ascii="Times New Roman" w:eastAsia="Times New Roman" w:hAnsi="Times New Roman" w:cs="Times New Roman"/>
          <w:sz w:val="24"/>
          <w:szCs w:val="24"/>
        </w:rPr>
        <w:t>(Dz.</w:t>
      </w:r>
      <w:r w:rsidR="00E867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>U</w:t>
      </w:r>
      <w:r w:rsidR="00DF5719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 z 2022 r. poz. 593 i 655) jest osoba wymieniona w wykazach określonych </w:t>
      </w:r>
      <w:r w:rsidR="00E8674E">
        <w:rPr>
          <w:rFonts w:ascii="Times New Roman" w:eastAsia="Times New Roman" w:hAnsi="Times New Roman" w:cs="Times New Roman"/>
          <w:sz w:val="24"/>
          <w:szCs w:val="24"/>
        </w:rPr>
        <w:br/>
      </w:r>
      <w:r w:rsidRPr="00BD53E5">
        <w:rPr>
          <w:rFonts w:ascii="Times New Roman" w:eastAsia="Times New Roman" w:hAnsi="Times New Roman" w:cs="Times New Roman"/>
          <w:sz w:val="24"/>
          <w:szCs w:val="24"/>
        </w:rPr>
        <w:t>w rozporządzeniu 765/2006 i</w:t>
      </w:r>
      <w:r w:rsidR="00B35B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rozporządzeniu 269/2014 </w:t>
      </w:r>
      <w:r w:rsidR="00B35BCD">
        <w:rPr>
          <w:rFonts w:ascii="Times New Roman" w:eastAsia="Times New Roman" w:hAnsi="Times New Roman" w:cs="Times New Roman"/>
          <w:sz w:val="24"/>
          <w:szCs w:val="24"/>
        </w:rPr>
        <w:t>albo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 wpisana na listę </w:t>
      </w:r>
      <w:r w:rsidR="00B35BCD">
        <w:rPr>
          <w:rFonts w:ascii="Times New Roman" w:eastAsia="Times New Roman" w:hAnsi="Times New Roman" w:cs="Times New Roman"/>
          <w:sz w:val="24"/>
          <w:szCs w:val="24"/>
        </w:rPr>
        <w:t xml:space="preserve">sankcyjną 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lub będąca takim beneficjentem rzeczywistym od dnia 24 lutego 2022 r., </w:t>
      </w:r>
      <w:r w:rsidR="00B35BCD">
        <w:rPr>
          <w:rFonts w:ascii="Times New Roman" w:eastAsia="Times New Roman" w:hAnsi="Times New Roman" w:cs="Times New Roman"/>
          <w:sz w:val="24"/>
          <w:szCs w:val="24"/>
        </w:rPr>
        <w:br/>
      </w: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o ile została wpisana na listę </w:t>
      </w:r>
      <w:r w:rsidR="007817ED">
        <w:rPr>
          <w:rFonts w:ascii="Times New Roman" w:eastAsia="Times New Roman" w:hAnsi="Times New Roman" w:cs="Times New Roman"/>
          <w:sz w:val="24"/>
          <w:szCs w:val="24"/>
        </w:rPr>
        <w:t xml:space="preserve">osób i podmiotów, wobec których są stosowane środki sankcyjne 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na podstawie decyzji </w:t>
      </w:r>
      <w:r w:rsidR="00C06FD7">
        <w:rPr>
          <w:rFonts w:ascii="Times New Roman" w:eastAsia="Times New Roman" w:hAnsi="Times New Roman" w:cs="Times New Roman"/>
          <w:sz w:val="24"/>
          <w:szCs w:val="24"/>
        </w:rPr>
        <w:t xml:space="preserve">ministra właściwego do spraw wewnętrznych </w:t>
      </w:r>
      <w:r w:rsidR="007817ED">
        <w:rPr>
          <w:rFonts w:ascii="Times New Roman" w:eastAsia="Times New Roman" w:hAnsi="Times New Roman" w:cs="Times New Roman"/>
          <w:sz w:val="24"/>
          <w:szCs w:val="24"/>
        </w:rPr>
        <w:br/>
      </w:r>
      <w:r w:rsidRPr="00BD53E5">
        <w:rPr>
          <w:rFonts w:ascii="Times New Roman" w:eastAsia="Times New Roman" w:hAnsi="Times New Roman" w:cs="Times New Roman"/>
          <w:sz w:val="24"/>
          <w:szCs w:val="24"/>
        </w:rPr>
        <w:t>w sprawie wpisu na listę rozstrzygającej o</w:t>
      </w:r>
      <w:r w:rsidR="00B35B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zastosowaniu środka, o którym mowa </w:t>
      </w:r>
      <w:r w:rsidR="007817ED">
        <w:rPr>
          <w:rFonts w:ascii="Times New Roman" w:eastAsia="Times New Roman" w:hAnsi="Times New Roman" w:cs="Times New Roman"/>
          <w:sz w:val="24"/>
          <w:szCs w:val="24"/>
        </w:rPr>
        <w:br/>
      </w: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w art. 1 pkt 3 </w:t>
      </w:r>
      <w:r w:rsidR="00015961">
        <w:rPr>
          <w:rFonts w:ascii="Times New Roman" w:eastAsia="Times New Roman" w:hAnsi="Times New Roman" w:cs="Times New Roman"/>
          <w:sz w:val="24"/>
          <w:szCs w:val="24"/>
        </w:rPr>
        <w:t>ww.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 ustawy;</w:t>
      </w:r>
    </w:p>
    <w:p w14:paraId="2C8E5BD9" w14:textId="77777777" w:rsidR="00D85973" w:rsidRDefault="00D91F22" w:rsidP="00B35BCD">
      <w:pPr>
        <w:pStyle w:val="Akapitzlist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nie jest </w:t>
      </w:r>
      <w:r w:rsidR="00866479">
        <w:rPr>
          <w:rFonts w:ascii="Times New Roman" w:eastAsia="Times New Roman" w:hAnsi="Times New Roman" w:cs="Times New Roman"/>
          <w:sz w:val="24"/>
          <w:szCs w:val="24"/>
        </w:rPr>
        <w:t>W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>ykonawcą, którego jednostką dominującą w rozumieniu art. 3 ust. 1 pkt 37 ustawy z</w:t>
      </w:r>
      <w:r w:rsidR="00C06F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>dnia 29 września 1994 r. o rachunkowości (Dz.</w:t>
      </w:r>
      <w:r w:rsidR="00C06F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U. z 2021 r. poz. 217, 2105 </w:t>
      </w:r>
      <w:r w:rsidR="00C06FD7">
        <w:rPr>
          <w:rFonts w:ascii="Times New Roman" w:eastAsia="Times New Roman" w:hAnsi="Times New Roman" w:cs="Times New Roman"/>
          <w:sz w:val="24"/>
          <w:szCs w:val="24"/>
        </w:rPr>
        <w:br/>
      </w:r>
      <w:r w:rsidRPr="00BD53E5">
        <w:rPr>
          <w:rFonts w:ascii="Times New Roman" w:eastAsia="Times New Roman" w:hAnsi="Times New Roman" w:cs="Times New Roman"/>
          <w:sz w:val="24"/>
          <w:szCs w:val="24"/>
        </w:rPr>
        <w:t>i 2106) jest</w:t>
      </w:r>
      <w:r w:rsidR="00C06F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53E5">
        <w:rPr>
          <w:rFonts w:ascii="Times New Roman" w:eastAsia="Times New Roman" w:hAnsi="Times New Roman" w:cs="Times New Roman"/>
          <w:sz w:val="24"/>
          <w:szCs w:val="24"/>
        </w:rPr>
        <w:t xml:space="preserve">podmiot wymieniony w wykazach określonych w rozporządzeniu 765/2006 i rozporządzeniu 269/2014 albo wpisany na listę </w:t>
      </w:r>
      <w:r w:rsidR="00E22496">
        <w:rPr>
          <w:rFonts w:ascii="Times New Roman" w:eastAsia="Times New Roman" w:hAnsi="Times New Roman" w:cs="Times New Roman"/>
          <w:sz w:val="24"/>
          <w:szCs w:val="24"/>
        </w:rPr>
        <w:t xml:space="preserve">osób i podmiotów, wobec których są </w:t>
      </w:r>
    </w:p>
    <w:p w14:paraId="2CFAFA27" w14:textId="77777777" w:rsidR="00D85973" w:rsidRDefault="00D85973" w:rsidP="00D85973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9234F8D" w14:textId="77777777" w:rsidR="00D85973" w:rsidRDefault="00D85973" w:rsidP="00D85973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44D441B" w14:textId="77777777" w:rsidR="00D85973" w:rsidRPr="00D85973" w:rsidRDefault="00D85973" w:rsidP="00D8597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EAF6A9F" w14:textId="77777777" w:rsidR="00D85973" w:rsidRDefault="00D85973" w:rsidP="00D85973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BD11E06" w14:textId="7913FBCA" w:rsidR="00D91F22" w:rsidRPr="00BD53E5" w:rsidRDefault="00E22496" w:rsidP="00D85973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osowane środki sankcyjne</w:t>
      </w:r>
      <w:r w:rsidR="00D91F22" w:rsidRPr="00BD53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ub </w:t>
      </w:r>
      <w:r w:rsidR="00D91F22" w:rsidRPr="00BD53E5">
        <w:rPr>
          <w:rFonts w:ascii="Times New Roman" w:eastAsia="Times New Roman" w:hAnsi="Times New Roman" w:cs="Times New Roman"/>
          <w:sz w:val="24"/>
          <w:szCs w:val="24"/>
        </w:rPr>
        <w:t xml:space="preserve">będący taką jednostką dominującą od dnia 24 lutego 2022 r., o ile został wpisany na listę na podstawie decyzji </w:t>
      </w:r>
      <w:r w:rsidR="00866479">
        <w:rPr>
          <w:rFonts w:ascii="Times New Roman" w:eastAsia="Times New Roman" w:hAnsi="Times New Roman" w:cs="Times New Roman"/>
          <w:sz w:val="24"/>
          <w:szCs w:val="24"/>
        </w:rPr>
        <w:t xml:space="preserve">ministra właściwego do spraw wewnętrznych </w:t>
      </w:r>
      <w:r w:rsidR="00D91F22" w:rsidRPr="00BD53E5">
        <w:rPr>
          <w:rFonts w:ascii="Times New Roman" w:eastAsia="Times New Roman" w:hAnsi="Times New Roman" w:cs="Times New Roman"/>
          <w:sz w:val="24"/>
          <w:szCs w:val="24"/>
        </w:rPr>
        <w:t>w sprawie wpisu na listę rozstrzygającej o zastosowaniu środka, o</w:t>
      </w:r>
      <w:r w:rsidR="00D14236">
        <w:rPr>
          <w:rFonts w:ascii="Times New Roman" w:eastAsia="Times New Roman" w:hAnsi="Times New Roman" w:cs="Times New Roman"/>
          <w:sz w:val="24"/>
          <w:szCs w:val="24"/>
        </w:rPr>
        <w:t> </w:t>
      </w:r>
      <w:r w:rsidR="00D91F22" w:rsidRPr="00BD53E5">
        <w:rPr>
          <w:rFonts w:ascii="Times New Roman" w:eastAsia="Times New Roman" w:hAnsi="Times New Roman" w:cs="Times New Roman"/>
          <w:sz w:val="24"/>
          <w:szCs w:val="24"/>
        </w:rPr>
        <w:t xml:space="preserve">którym mowa w art. 1 pkt 3 </w:t>
      </w:r>
      <w:r w:rsidR="00015961">
        <w:rPr>
          <w:rFonts w:ascii="Times New Roman" w:eastAsia="Times New Roman" w:hAnsi="Times New Roman" w:cs="Times New Roman"/>
          <w:sz w:val="24"/>
          <w:szCs w:val="24"/>
        </w:rPr>
        <w:t>ww.</w:t>
      </w:r>
      <w:r w:rsidR="00D91F22" w:rsidRPr="00BD53E5">
        <w:rPr>
          <w:rFonts w:ascii="Times New Roman" w:eastAsia="Times New Roman" w:hAnsi="Times New Roman" w:cs="Times New Roman"/>
          <w:sz w:val="24"/>
          <w:szCs w:val="24"/>
        </w:rPr>
        <w:t xml:space="preserve"> ustawy.</w:t>
      </w:r>
    </w:p>
    <w:p w14:paraId="65CE0874" w14:textId="77777777" w:rsidR="00866479" w:rsidRDefault="00866479" w:rsidP="00B35B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416433" w14:textId="390D6D47" w:rsidR="00D91F22" w:rsidRPr="00D91F22" w:rsidRDefault="00D91F22" w:rsidP="00B35B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1F22">
        <w:rPr>
          <w:rFonts w:ascii="Times New Roman" w:eastAsia="Times New Roman" w:hAnsi="Times New Roman" w:cs="Times New Roman"/>
          <w:sz w:val="24"/>
          <w:szCs w:val="24"/>
        </w:rPr>
        <w:t xml:space="preserve">Równocześnie </w:t>
      </w:r>
      <w:r w:rsidR="00AD0665">
        <w:rPr>
          <w:rFonts w:ascii="Times New Roman" w:eastAsia="Times New Roman" w:hAnsi="Times New Roman" w:cs="Times New Roman"/>
          <w:sz w:val="24"/>
          <w:szCs w:val="24"/>
        </w:rPr>
        <w:t>o</w:t>
      </w:r>
      <w:r w:rsidR="0056333F">
        <w:rPr>
          <w:rFonts w:ascii="Times New Roman" w:eastAsia="Times New Roman" w:hAnsi="Times New Roman" w:cs="Times New Roman"/>
          <w:sz w:val="24"/>
          <w:szCs w:val="24"/>
        </w:rPr>
        <w:t>świadczam</w:t>
      </w:r>
      <w:r w:rsidRPr="00D91F22">
        <w:rPr>
          <w:rFonts w:ascii="Times New Roman" w:eastAsia="Times New Roman" w:hAnsi="Times New Roman" w:cs="Times New Roman"/>
          <w:sz w:val="24"/>
          <w:szCs w:val="24"/>
        </w:rPr>
        <w:t xml:space="preserve">, że wszystkie informacje podane w </w:t>
      </w:r>
      <w:r w:rsidR="00866479">
        <w:rPr>
          <w:rFonts w:ascii="Times New Roman" w:eastAsia="Times New Roman" w:hAnsi="Times New Roman" w:cs="Times New Roman"/>
          <w:sz w:val="24"/>
          <w:szCs w:val="24"/>
        </w:rPr>
        <w:t>niniejszym</w:t>
      </w:r>
      <w:r w:rsidRPr="00D91F22">
        <w:rPr>
          <w:rFonts w:ascii="Times New Roman" w:eastAsia="Times New Roman" w:hAnsi="Times New Roman" w:cs="Times New Roman"/>
          <w:sz w:val="24"/>
          <w:szCs w:val="24"/>
        </w:rPr>
        <w:t xml:space="preserve"> oświadczeni</w:t>
      </w:r>
      <w:r w:rsidR="00866479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D91F22">
        <w:rPr>
          <w:rFonts w:ascii="Times New Roman" w:eastAsia="Times New Roman" w:hAnsi="Times New Roman" w:cs="Times New Roman"/>
          <w:sz w:val="24"/>
          <w:szCs w:val="24"/>
        </w:rPr>
        <w:t xml:space="preserve"> są aktualne i zgodne z prawdą oraz zostały przedstawione z pełną świadomością konsekwencji wprowadzenia </w:t>
      </w:r>
      <w:r w:rsidR="00866479">
        <w:rPr>
          <w:rFonts w:ascii="Times New Roman" w:eastAsia="Times New Roman" w:hAnsi="Times New Roman" w:cs="Times New Roman"/>
          <w:sz w:val="24"/>
          <w:szCs w:val="24"/>
        </w:rPr>
        <w:t>Z</w:t>
      </w:r>
      <w:r w:rsidRPr="00D91F22">
        <w:rPr>
          <w:rFonts w:ascii="Times New Roman" w:eastAsia="Times New Roman" w:hAnsi="Times New Roman" w:cs="Times New Roman"/>
          <w:sz w:val="24"/>
          <w:szCs w:val="24"/>
        </w:rPr>
        <w:t>amawiającego w błąd przy przedstawianiu informacji.</w:t>
      </w:r>
    </w:p>
    <w:p w14:paraId="0FADDEBC" w14:textId="007113E8" w:rsidR="00D91F22" w:rsidRDefault="00D91F22" w:rsidP="00FF7F44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D155458" w14:textId="77777777" w:rsidR="00AC63AC" w:rsidRPr="00D91F22" w:rsidRDefault="00AC63AC" w:rsidP="00FF7F44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C467C7C" w14:textId="56E4A6EA" w:rsidR="00D91F22" w:rsidRPr="00D91F22" w:rsidRDefault="00D91F22" w:rsidP="00B35BC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1F22">
        <w:rPr>
          <w:rFonts w:ascii="Times New Roman" w:eastAsia="Times New Roman" w:hAnsi="Times New Roman" w:cs="Times New Roman"/>
          <w:sz w:val="24"/>
          <w:szCs w:val="24"/>
        </w:rPr>
        <w:t>…………………………………                                             ………………………………………</w:t>
      </w:r>
    </w:p>
    <w:p w14:paraId="2F3F315E" w14:textId="277BCCC6" w:rsidR="000A6EF3" w:rsidRPr="00323325" w:rsidRDefault="00C041EA" w:rsidP="00C041EA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</w:t>
      </w:r>
      <w:r w:rsidR="00D91F22" w:rsidRPr="00C041EA">
        <w:rPr>
          <w:rFonts w:ascii="Times New Roman" w:eastAsia="Times New Roman" w:hAnsi="Times New Roman" w:cs="Times New Roman"/>
          <w:iCs/>
          <w:sz w:val="24"/>
          <w:szCs w:val="24"/>
        </w:rPr>
        <w:t xml:space="preserve">miejscowość, data                                                   </w:t>
      </w:r>
      <w:r w:rsidRPr="00C041EA">
        <w:rPr>
          <w:rFonts w:ascii="Times New Roman" w:eastAsia="Times New Roman" w:hAnsi="Times New Roman" w:cs="Times New Roman"/>
          <w:iCs/>
          <w:sz w:val="24"/>
          <w:szCs w:val="24"/>
        </w:rPr>
        <w:t xml:space="preserve">                  </w:t>
      </w:r>
      <w:r w:rsidR="00D91F22" w:rsidRPr="00C041EA">
        <w:rPr>
          <w:rFonts w:ascii="Times New Roman" w:eastAsia="Times New Roman" w:hAnsi="Times New Roman" w:cs="Times New Roman"/>
          <w:iCs/>
          <w:sz w:val="24"/>
          <w:szCs w:val="24"/>
        </w:rPr>
        <w:t xml:space="preserve">podpis </w:t>
      </w:r>
      <w:r w:rsidR="008627BB">
        <w:rPr>
          <w:rFonts w:ascii="Times New Roman" w:eastAsia="Times New Roman" w:hAnsi="Times New Roman" w:cs="Times New Roman"/>
          <w:iCs/>
          <w:sz w:val="24"/>
          <w:szCs w:val="24"/>
        </w:rPr>
        <w:t>W</w:t>
      </w:r>
      <w:r w:rsidR="00D91F22" w:rsidRPr="00C041EA">
        <w:rPr>
          <w:rFonts w:ascii="Times New Roman" w:eastAsia="Times New Roman" w:hAnsi="Times New Roman" w:cs="Times New Roman"/>
          <w:iCs/>
          <w:sz w:val="24"/>
          <w:szCs w:val="24"/>
        </w:rPr>
        <w:t>ykonawcy</w:t>
      </w:r>
    </w:p>
    <w:sectPr w:rsidR="000A6EF3" w:rsidRPr="00323325" w:rsidSect="00FF7F44">
      <w:headerReference w:type="default" r:id="rId9"/>
      <w:footerReference w:type="default" r:id="rId10"/>
      <w:pgSz w:w="11906" w:h="16838"/>
      <w:pgMar w:top="1134" w:right="1418" w:bottom="1134" w:left="1418" w:header="0" w:footer="7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7B105" w14:textId="77777777" w:rsidR="00C0582B" w:rsidRDefault="00C0582B" w:rsidP="00727232">
      <w:pPr>
        <w:spacing w:after="0" w:line="240" w:lineRule="auto"/>
      </w:pPr>
      <w:r>
        <w:separator/>
      </w:r>
    </w:p>
  </w:endnote>
  <w:endnote w:type="continuationSeparator" w:id="0">
    <w:p w14:paraId="69FD6576" w14:textId="77777777" w:rsidR="00C0582B" w:rsidRDefault="00C0582B" w:rsidP="007272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507E5" w14:textId="68EB5B35" w:rsidR="0024045A" w:rsidRDefault="0024045A">
    <w:pPr>
      <w:pStyle w:val="Stopk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C559E27" wp14:editId="266A2E0A">
          <wp:simplePos x="0" y="0"/>
          <wp:positionH relativeFrom="column">
            <wp:posOffset>-336550</wp:posOffset>
          </wp:positionH>
          <wp:positionV relativeFrom="paragraph">
            <wp:posOffset>37465</wp:posOffset>
          </wp:positionV>
          <wp:extent cx="6541770" cy="743585"/>
          <wp:effectExtent l="0" t="0" r="0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41770" cy="743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BE147" w14:textId="77777777" w:rsidR="00C0582B" w:rsidRDefault="00C0582B" w:rsidP="00727232">
      <w:pPr>
        <w:spacing w:after="0" w:line="240" w:lineRule="auto"/>
      </w:pPr>
      <w:r>
        <w:separator/>
      </w:r>
    </w:p>
  </w:footnote>
  <w:footnote w:type="continuationSeparator" w:id="0">
    <w:p w14:paraId="03CED47C" w14:textId="77777777" w:rsidR="00C0582B" w:rsidRDefault="00C0582B" w:rsidP="007272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BA66F" w14:textId="5F983589" w:rsidR="00BB406B" w:rsidRDefault="00D85973">
    <w:pPr>
      <w:pStyle w:val="Nagwek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A006DC4" wp14:editId="6D4ABE68">
          <wp:simplePos x="0" y="0"/>
          <wp:positionH relativeFrom="margin">
            <wp:align>left</wp:align>
          </wp:positionH>
          <wp:positionV relativeFrom="paragraph">
            <wp:posOffset>182880</wp:posOffset>
          </wp:positionV>
          <wp:extent cx="1908175" cy="908685"/>
          <wp:effectExtent l="0" t="0" r="0" b="5715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45444055" wp14:editId="50B33B25">
          <wp:simplePos x="0" y="0"/>
          <wp:positionH relativeFrom="margin">
            <wp:align>right</wp:align>
          </wp:positionH>
          <wp:positionV relativeFrom="paragraph">
            <wp:posOffset>205740</wp:posOffset>
          </wp:positionV>
          <wp:extent cx="1164590" cy="701040"/>
          <wp:effectExtent l="0" t="0" r="0" b="381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4590" cy="701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64A5A"/>
    <w:multiLevelType w:val="hybridMultilevel"/>
    <w:tmpl w:val="40765AB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CA0A39"/>
    <w:multiLevelType w:val="hybridMultilevel"/>
    <w:tmpl w:val="D19E27AC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C74CE4"/>
    <w:multiLevelType w:val="hybridMultilevel"/>
    <w:tmpl w:val="BE543B48"/>
    <w:lvl w:ilvl="0" w:tplc="8E6A0EB6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4E4CD2"/>
    <w:multiLevelType w:val="hybridMultilevel"/>
    <w:tmpl w:val="643CBF42"/>
    <w:lvl w:ilvl="0" w:tplc="D8864194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007901677">
    <w:abstractNumId w:val="0"/>
  </w:num>
  <w:num w:numId="2" w16cid:durableId="1979678481">
    <w:abstractNumId w:val="3"/>
  </w:num>
  <w:num w:numId="3" w16cid:durableId="931620953">
    <w:abstractNumId w:val="1"/>
  </w:num>
  <w:num w:numId="4" w16cid:durableId="10861479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MLY0sjCztDA1NTdS0lEKTi0uzszPAykwrAUAkFTeISwAAAA="/>
  </w:docVars>
  <w:rsids>
    <w:rsidRoot w:val="00EB019F"/>
    <w:rsid w:val="000005DA"/>
    <w:rsid w:val="00015961"/>
    <w:rsid w:val="00027800"/>
    <w:rsid w:val="000347C7"/>
    <w:rsid w:val="000536A2"/>
    <w:rsid w:val="00061B5F"/>
    <w:rsid w:val="000673E8"/>
    <w:rsid w:val="000A6EF3"/>
    <w:rsid w:val="001420BC"/>
    <w:rsid w:val="00160B28"/>
    <w:rsid w:val="00197CDB"/>
    <w:rsid w:val="001F76C4"/>
    <w:rsid w:val="0024045A"/>
    <w:rsid w:val="002C39F0"/>
    <w:rsid w:val="0030520F"/>
    <w:rsid w:val="00316304"/>
    <w:rsid w:val="00320E95"/>
    <w:rsid w:val="00323325"/>
    <w:rsid w:val="00364B9E"/>
    <w:rsid w:val="00365DC5"/>
    <w:rsid w:val="0038136F"/>
    <w:rsid w:val="003838DB"/>
    <w:rsid w:val="0039329E"/>
    <w:rsid w:val="00394BCD"/>
    <w:rsid w:val="00397A61"/>
    <w:rsid w:val="003F05DD"/>
    <w:rsid w:val="004064D5"/>
    <w:rsid w:val="00423265"/>
    <w:rsid w:val="004C2CDB"/>
    <w:rsid w:val="004E5B11"/>
    <w:rsid w:val="00536C50"/>
    <w:rsid w:val="005629B8"/>
    <w:rsid w:val="0056333F"/>
    <w:rsid w:val="0059128D"/>
    <w:rsid w:val="005A1D7B"/>
    <w:rsid w:val="00635DB9"/>
    <w:rsid w:val="006F31CD"/>
    <w:rsid w:val="0070049B"/>
    <w:rsid w:val="00706201"/>
    <w:rsid w:val="00726C36"/>
    <w:rsid w:val="00727232"/>
    <w:rsid w:val="007817ED"/>
    <w:rsid w:val="007B1B0E"/>
    <w:rsid w:val="007D3F69"/>
    <w:rsid w:val="00832BA9"/>
    <w:rsid w:val="00853DBB"/>
    <w:rsid w:val="008627BB"/>
    <w:rsid w:val="00866479"/>
    <w:rsid w:val="008C6F98"/>
    <w:rsid w:val="008E7A64"/>
    <w:rsid w:val="00903786"/>
    <w:rsid w:val="00912331"/>
    <w:rsid w:val="009478E9"/>
    <w:rsid w:val="00957645"/>
    <w:rsid w:val="009961F6"/>
    <w:rsid w:val="009B5DC7"/>
    <w:rsid w:val="009C4DCC"/>
    <w:rsid w:val="009E4593"/>
    <w:rsid w:val="009E6997"/>
    <w:rsid w:val="00AB73D0"/>
    <w:rsid w:val="00AC5143"/>
    <w:rsid w:val="00AC63AC"/>
    <w:rsid w:val="00AC6578"/>
    <w:rsid w:val="00AD0665"/>
    <w:rsid w:val="00B35BCD"/>
    <w:rsid w:val="00B6279D"/>
    <w:rsid w:val="00B97459"/>
    <w:rsid w:val="00BB406B"/>
    <w:rsid w:val="00BC6DF9"/>
    <w:rsid w:val="00BD53E5"/>
    <w:rsid w:val="00BE5864"/>
    <w:rsid w:val="00BF5610"/>
    <w:rsid w:val="00C041EA"/>
    <w:rsid w:val="00C0582B"/>
    <w:rsid w:val="00C06FD7"/>
    <w:rsid w:val="00C323F6"/>
    <w:rsid w:val="00C662B7"/>
    <w:rsid w:val="00CA19B8"/>
    <w:rsid w:val="00D14236"/>
    <w:rsid w:val="00D4256A"/>
    <w:rsid w:val="00D743A5"/>
    <w:rsid w:val="00D85973"/>
    <w:rsid w:val="00D90178"/>
    <w:rsid w:val="00D91F22"/>
    <w:rsid w:val="00DD3017"/>
    <w:rsid w:val="00DE41C2"/>
    <w:rsid w:val="00DF22D1"/>
    <w:rsid w:val="00DF5719"/>
    <w:rsid w:val="00E07B8D"/>
    <w:rsid w:val="00E177C8"/>
    <w:rsid w:val="00E22496"/>
    <w:rsid w:val="00E2781F"/>
    <w:rsid w:val="00E47C21"/>
    <w:rsid w:val="00E8674E"/>
    <w:rsid w:val="00EB019F"/>
    <w:rsid w:val="00EC0185"/>
    <w:rsid w:val="00EF67FC"/>
    <w:rsid w:val="00FF7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3E20E33"/>
  <w15:chartTrackingRefBased/>
  <w15:docId w15:val="{78E88B58-7C52-44E9-9374-454D497B7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D53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0A6EF3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6EF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A6EF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A6EF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6EF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6EF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6E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A6EF3"/>
    <w:rPr>
      <w:rFonts w:ascii="Segoe UI" w:hAnsi="Segoe UI" w:cs="Segoe UI"/>
      <w:sz w:val="18"/>
      <w:szCs w:val="18"/>
    </w:rPr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nhideWhenUsed/>
    <w:rsid w:val="00D91F22"/>
    <w:pPr>
      <w:tabs>
        <w:tab w:val="center" w:pos="4536"/>
        <w:tab w:val="right" w:pos="9072"/>
      </w:tabs>
      <w:spacing w:after="0" w:line="240" w:lineRule="auto"/>
      <w:jc w:val="both"/>
    </w:pPr>
    <w:rPr>
      <w:rFonts w:eastAsia="Times New Roman"/>
    </w:r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rsid w:val="00D91F22"/>
    <w:rPr>
      <w:rFonts w:eastAsia="Times New Roman"/>
    </w:rPr>
  </w:style>
  <w:style w:type="paragraph" w:styleId="Stopka">
    <w:name w:val="footer"/>
    <w:basedOn w:val="Normalny"/>
    <w:link w:val="StopkaZnak"/>
    <w:unhideWhenUsed/>
    <w:rsid w:val="00D91F22"/>
    <w:pPr>
      <w:tabs>
        <w:tab w:val="center" w:pos="4536"/>
        <w:tab w:val="right" w:pos="9072"/>
      </w:tabs>
      <w:spacing w:after="0" w:line="240" w:lineRule="auto"/>
      <w:jc w:val="both"/>
    </w:pPr>
    <w:rPr>
      <w:rFonts w:eastAsia="Times New Roman"/>
    </w:rPr>
  </w:style>
  <w:style w:type="character" w:customStyle="1" w:styleId="StopkaZnak">
    <w:name w:val="Stopka Znak"/>
    <w:basedOn w:val="Domylnaczcionkaakapitu"/>
    <w:link w:val="Stopka"/>
    <w:rsid w:val="00D91F22"/>
    <w:rPr>
      <w:rFonts w:eastAsia="Times New Roman"/>
    </w:rPr>
  </w:style>
  <w:style w:type="paragraph" w:styleId="Akapitzlist">
    <w:name w:val="List Paragraph"/>
    <w:basedOn w:val="Normalny"/>
    <w:uiPriority w:val="34"/>
    <w:qFormat/>
    <w:rsid w:val="00832BA9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BD53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Poprawka">
    <w:name w:val="Revision"/>
    <w:hidden/>
    <w:uiPriority w:val="99"/>
    <w:semiHidden/>
    <w:rsid w:val="00E47C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45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2122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32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7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9829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6938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8" ma:contentTypeDescription="Utwórz nowy dokument." ma:contentTypeScope="" ma:versionID="15aac500fd76e1a1035eefcedacd04b0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c7a150a461aef63d93675bc6954741e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587bdf5-9e21-4ddf-9c07-6b65d31adb49}" ma:internalName="TaxCatchAll" ma:showField="CatchAllData" ma:web="4d5beba6-f886-4898-9e69-70e2de8e06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B8DAD5-1969-419C-88FC-E272055304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89F53F-884C-4293-93AC-5CB9A328A0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15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Mularczyk</dc:creator>
  <cp:keywords/>
  <dc:description/>
  <cp:lastModifiedBy>Renata Bartoszewicz</cp:lastModifiedBy>
  <cp:revision>12</cp:revision>
  <cp:lastPrinted>2022-05-20T06:10:00Z</cp:lastPrinted>
  <dcterms:created xsi:type="dcterms:W3CDTF">2022-09-07T07:17:00Z</dcterms:created>
  <dcterms:modified xsi:type="dcterms:W3CDTF">2023-01-04T11:53:00Z</dcterms:modified>
</cp:coreProperties>
</file>